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Application</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Xf3390c1055df026e0584feddbaed1f52cfa4e83"/>
    <w:p>
      <w:pPr>
        <w:pStyle w:val="Heading1"/>
      </w:pPr>
      <w:r>
        <w:t xml:space="preserve">Cover Letter for Physicist Position in United Arab Emirates Abu Dhabi</w:t>
      </w:r>
    </w:p>
    <w:p>
      <w:pPr>
        <w:pStyle w:val="FirstParagraph"/>
      </w:pPr>
      <w:r>
        <w:t xml:space="preserve">Dear [Hiring Manager's Name],</w:t>
      </w:r>
    </w:p>
    <w:p>
      <w:pPr>
        <w:pStyle w:val="BodyText"/>
      </w:pPr>
      <w:r>
        <w:t xml:space="preserve">As a dedicated and accomplished physicist with a passion for advancing scientific knowledge and solving complex global challenges, I am thrilled to apply for the Physicist position at [Company/Organization Name] in the United Arab Emirates Abu Dhabi. This opportunity aligns perfectly with my career goals, technical expertise, and commitment to contributing to cutting-edge research that addresses critical issues in energy, technology, and sustainability—areas where Abu Dhabi is a global leader. My academic background, professional experience, and deep interest in the scientific advancements of the UAE make me an ideal candidate for this role.</w:t>
      </w:r>
    </w:p>
    <w:bookmarkStart w:id="20" w:name="why-united-arab-emirates-abu-dhabi"/>
    <w:p>
      <w:pPr>
        <w:pStyle w:val="Heading2"/>
      </w:pPr>
      <w:r>
        <w:t xml:space="preserve">Why United Arab Emirates Abu Dhabi?</w:t>
      </w:r>
    </w:p>
    <w:p>
      <w:pPr>
        <w:pStyle w:val="FirstParagraph"/>
      </w:pPr>
      <w:r>
        <w:t xml:space="preserve">The United Arab Emirates has emerged as a beacon of innovation and progress, particularly in the fields of renewable energy, space exploration, and advanced materials research. Abu Dhabi, as the capital city, is home to institutions such as Masdar Institute (now part of Khalifa University), the International Renewable Energy Agency (IRENA), and the Mohamed bin Zayed University of Artificial Intelligence. These organizations exemplify the UAE’s vision to drive technological breakthroughs while addressing environmental and societal challenges. As a Physicist, I am eager to contribute to this dynamic ecosystem, where scientific research is not only encouraged but also prioritized as a cornerstone of national development.</w:t>
      </w:r>
    </w:p>
    <w:p>
      <w:pPr>
        <w:pStyle w:val="BodyText"/>
      </w:pPr>
      <w:r>
        <w:t xml:space="preserve">Abu Dhabi’s commitment to sustainability and innovation resonates deeply with my own values. The UAE’s ambitious initiatives, such as the 2050 Net Zero Emissions Strategy and its investments in solar energy, reflect a forward-thinking approach that I am eager to support through my work. By joining [Company/Organization Name], I aim to collaborate on projects that leverage physics principles to develop solutions for renewable energy systems, quantum computing, or advanced materials—fields where Abu Dhabi is rapidly gaining global recognition.</w:t>
      </w:r>
    </w:p>
    <w:bookmarkEnd w:id="20"/>
    <w:bookmarkStart w:id="21" w:name="X3ebcc7d16704d9bc2035d87f910154a3c431166"/>
    <w:p>
      <w:pPr>
        <w:pStyle w:val="Heading2"/>
      </w:pPr>
      <w:r>
        <w:t xml:space="preserve">Qualifications and Experience as a Physicist</w:t>
      </w:r>
    </w:p>
    <w:p>
      <w:pPr>
        <w:pStyle w:val="FirstParagraph"/>
      </w:pPr>
      <w:r>
        <w:t xml:space="preserve">I hold a [Your Degree, e.g., PhD/MSc] in Physics from [Your University], where I specialized in [specific area, e.g., condensed matter physics, particle physics, or computational modeling]. My academic and professional journey has equipped me with a robust foundation in experimental design, data analysis, and theoretical frameworks. For instance, during my doctoral research at [University Name], I developed a novel algorithm to simulate quantum entanglement in nanoscale materials—a project that was published in [Journal Name] and received recognition for its potential applications in next-generation computing technologies.</w:t>
      </w:r>
    </w:p>
    <w:p>
      <w:pPr>
        <w:pStyle w:val="BodyText"/>
      </w:pPr>
      <w:r>
        <w:t xml:space="preserve">Throughout my career, I have collaborated with interdisciplinary teams to address real-world problems. At [Previous Employer/Institution], I contributed to a project focused on optimizing photovoltaic cell efficiency using advanced spectroscopy techniques. This work not only enhanced the performance of solar panels but also aligned with global efforts to reduce carbon emissions—a goal that the UAE has embraced wholeheartedly. My ability to translate theoretical concepts into practical solutions, combined with my technical proficiency in [specific tools, e.g., MATLAB, Python, or LabVIEW], ensures that I can deliver measurable results in any research environment.</w:t>
      </w:r>
    </w:p>
    <w:p>
      <w:pPr>
        <w:pStyle w:val="BodyText"/>
      </w:pPr>
      <w:r>
        <w:t xml:space="preserve">In addition to my research experience, I have mentored junior scientists and presented my findings at international conferences such as [Conference Name]. These experiences have honed my communication skills and reinforced the importance of collaboration in driving scientific progress. As a Physicist, I believe that innovation thrives in environments where ideas are shared openly and diverse perspectives are valued—qualities that I understand are central to the culture of [Company/Organization Name] in Abu Dhabi.</w:t>
      </w:r>
    </w:p>
    <w:bookmarkEnd w:id="21"/>
    <w:bookmarkStart w:id="22" w:name="X2f501107bdb45feeb028c8fc6f73779a2911715"/>
    <w:p>
      <w:pPr>
        <w:pStyle w:val="Heading2"/>
      </w:pPr>
      <w:r>
        <w:t xml:space="preserve">Alignment with UAE’s Vision 2071 and Scientific Goals</w:t>
      </w:r>
    </w:p>
    <w:p>
      <w:pPr>
        <w:pStyle w:val="FirstParagraph"/>
      </w:pPr>
      <w:r>
        <w:t xml:space="preserve">The United Arab Emirates’ Vision 2071 emphasizes the importance of science, technology, and education as pillars of national prosperity. As a Physicist, I am eager to contribute to this vision by participating in projects that push the boundaries of what is possible. For example, Abu Dhabi’s investments in space research through the UAE Space Agency present exciting opportunities for physicists to explore astrophysics, satellite technology, and planetary science. Similarly, the city’s focus on smart cities and AI-driven solutions aligns with my expertise in computational modeling and data-driven analysis.</w:t>
      </w:r>
    </w:p>
    <w:p>
      <w:pPr>
        <w:pStyle w:val="BodyText"/>
      </w:pPr>
      <w:r>
        <w:t xml:space="preserve">I am particularly inspired by the UAE’s commitment to fostering a knowledge-based economy. Institutions like Khalifa University and the Abu Dhabi Research Council are at the forefront of this movement, offering physicists a platform to engage in groundbreaking work. I am confident that my skills in [specific area, e.g., materials science or quantum physics] would allow me to make meaningful contributions to these initiatives. Furthermore, my adaptability and cultural sensitivity—developed through collaborations with international teams—would enable me to thrive in Abu Dhabi’s diverse and inclusive work environment.</w:t>
      </w:r>
    </w:p>
    <w:bookmarkEnd w:id="22"/>
    <w:bookmarkStart w:id="23" w:name="why-i-am-the-right-candidate"/>
    <w:p>
      <w:pPr>
        <w:pStyle w:val="Heading2"/>
      </w:pPr>
      <w:r>
        <w:t xml:space="preserve">Why I Am the Right Candidate</w:t>
      </w:r>
    </w:p>
    <w:p>
      <w:pPr>
        <w:pStyle w:val="FirstParagraph"/>
      </w:pPr>
      <w:r>
        <w:t xml:space="preserve">What sets me apart as a Physicist is my unwavering dedication to both innovation and integrity. I approach every research challenge with curiosity, precision, and a commitment to excellence. My ability to design experiments, analyze complex datasets, and communicate findings effectively has been instrumental in advancing projects across multiple disciplines. For instance, my work on [specific project or publication] demonstrated how physics can be applied to solve pressing issues such as [example: energy efficiency or medical imaging technologies]. These experiences have prepared me to tackle the unique challenges of working in Abu Dhabi’s rapidly evolving scientific landscape.</w:t>
      </w:r>
    </w:p>
    <w:p>
      <w:pPr>
        <w:pStyle w:val="BodyText"/>
      </w:pPr>
      <w:r>
        <w:t xml:space="preserve">Moreover, I am deeply motivated by the opportunity to contribute to a region that is redefining the future of science and technology. The United Arab Emirates Abu Dhabi is not just a location; it is a symbol of ambition and progress. I am eager to join an organization where my expertise can help shape this vision while also allowing me to grow as a scientist and professional.</w:t>
      </w:r>
    </w:p>
    <w:bookmarkEnd w:id="23"/>
    <w:bookmarkStart w:id="24" w:name="conclusion"/>
    <w:p>
      <w:pPr>
        <w:pStyle w:val="Heading2"/>
      </w:pPr>
      <w:r>
        <w:t xml:space="preserve">Conclusion</w:t>
      </w:r>
    </w:p>
    <w:p>
      <w:pPr>
        <w:pStyle w:val="FirstParagraph"/>
      </w:pPr>
      <w:r>
        <w:t xml:space="preserve">In conclusion, I am enthusiastic about the possibility of joining [Company/Organization Name] as a Physicist in the United Arab Emirates Abu Dhabi. My academic background, technical skills, and passion for scientific discovery align perfectly with the goals of your organization. I am confident that my contributions would add value to your team while allowing me to grow alongside one of the most innovative hubs in the world. I would be honored to discuss how my experience and vision can support [Company/Organization Name]’s mission in Abu Dhabi.</w:t>
      </w:r>
    </w:p>
    <w:p>
      <w:pPr>
        <w:pStyle w:val="BodyText"/>
      </w:pPr>
      <w:r>
        <w:t xml:space="preserve">Thank you for considering my application. I look forward to the opportunity to speak with you further about this position.</w:t>
      </w:r>
    </w:p>
    <w:p>
      <w:pPr>
        <w:pStyle w:val="BodyText"/>
      </w:pPr>
      <w:r>
        <w:t xml:space="preserve">Sincerely,</w:t>
      </w:r>
    </w:p>
    <w:p>
      <w:pPr>
        <w:pStyle w:val="BodyText"/>
      </w:pPr>
      <w:r>
        <w:t xml:space="preserve">[Your Full Name]</w:t>
      </w:r>
    </w:p>
    <w:p>
      <w:pPr>
        <w:pStyle w:val="BodyText"/>
      </w:pPr>
      <w:r>
        <w:t xml:space="preserve">[Your Contact Information: Email |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Application for United Arab Emirates Abu Dhabi</dc:title>
  <dc:creator/>
  <dc:language>en</dc:language>
  <cp:keywords/>
  <dcterms:created xsi:type="dcterms:W3CDTF">2025-12-10T22:34:12Z</dcterms:created>
  <dcterms:modified xsi:type="dcterms:W3CDTF">2025-12-10T22:34:12Z</dcterms:modified>
</cp:coreProperties>
</file>

<file path=docProps/custom.xml><?xml version="1.0" encoding="utf-8"?>
<Properties xmlns="http://schemas.openxmlformats.org/officeDocument/2006/custom-properties" xmlns:vt="http://schemas.openxmlformats.org/officeDocument/2006/docPropsVTypes"/>
</file>